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78E432" w14:textId="77777777" w:rsidR="00136984" w:rsidRDefault="009F0847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2</w:t>
      </w:r>
      <w:r w:rsidR="00034EA7" w:rsidRPr="00ED06FA">
        <w:rPr>
          <w:rFonts w:ascii="Times New Roman" w:hAnsi="Times New Roman" w:cs="Times New Roman"/>
          <w:sz w:val="24"/>
          <w:szCs w:val="24"/>
        </w:rPr>
        <w:t xml:space="preserve">. Format Surat </w:t>
      </w:r>
      <w:r w:rsidR="00871497" w:rsidRPr="00ED06FA">
        <w:rPr>
          <w:rFonts w:ascii="Times New Roman" w:hAnsi="Times New Roman" w:cs="Times New Roman"/>
          <w:sz w:val="24"/>
          <w:szCs w:val="24"/>
        </w:rPr>
        <w:t>Keterangan Persetujuan (Izin)</w:t>
      </w:r>
      <w:r w:rsidR="00A860F2" w:rsidRPr="00ED06FA">
        <w:rPr>
          <w:rFonts w:ascii="Times New Roman" w:hAnsi="Times New Roman" w:cs="Times New Roman"/>
          <w:sz w:val="24"/>
          <w:szCs w:val="24"/>
        </w:rPr>
        <w:t xml:space="preserve"> oleh </w:t>
      </w:r>
      <w:r w:rsidR="001230EE" w:rsidRPr="00ED06FA">
        <w:rPr>
          <w:rFonts w:ascii="Times New Roman" w:hAnsi="Times New Roman" w:cs="Times New Roman"/>
          <w:sz w:val="24"/>
          <w:szCs w:val="24"/>
        </w:rPr>
        <w:t>I</w:t>
      </w:r>
      <w:r w:rsidR="00A860F2" w:rsidRPr="00ED06FA">
        <w:rPr>
          <w:rFonts w:ascii="Times New Roman" w:hAnsi="Times New Roman" w:cs="Times New Roman"/>
          <w:sz w:val="24"/>
          <w:szCs w:val="24"/>
        </w:rPr>
        <w:t>nstansi Mitra</w:t>
      </w:r>
    </w:p>
    <w:p w14:paraId="27D71CF2" w14:textId="77777777" w:rsidR="00ED06FA" w:rsidRPr="00ED06FA" w:rsidRDefault="00ED06FA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27E2E09" w14:textId="77777777" w:rsidR="00620A95" w:rsidRPr="00ED06FA" w:rsidRDefault="00620A95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DB8B2A3" w14:textId="3260AF97" w:rsidR="00620A95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>Nomor</w:t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Pr="00ED06FA">
        <w:rPr>
          <w:rFonts w:ascii="Times New Roman" w:hAnsi="Times New Roman" w:cs="Times New Roman"/>
          <w:sz w:val="24"/>
          <w:szCs w:val="24"/>
        </w:rPr>
        <w:t xml:space="preserve">: </w:t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="00587083">
        <w:rPr>
          <w:rFonts w:ascii="Times New Roman" w:hAnsi="Times New Roman" w:cs="Times New Roman"/>
          <w:sz w:val="24"/>
          <w:szCs w:val="24"/>
        </w:rPr>
        <w:t xml:space="preserve">         </w:t>
      </w:r>
      <w:r w:rsidR="007851C5">
        <w:rPr>
          <w:rFonts w:ascii="Times New Roman" w:hAnsi="Times New Roman" w:cs="Times New Roman"/>
          <w:sz w:val="24"/>
          <w:szCs w:val="24"/>
        </w:rPr>
        <w:t>Purwokerto</w:t>
      </w:r>
      <w:r w:rsidR="00ED06FA" w:rsidRPr="00ED06FA">
        <w:rPr>
          <w:rFonts w:ascii="Times New Roman" w:hAnsi="Times New Roman" w:cs="Times New Roman"/>
          <w:sz w:val="24"/>
          <w:szCs w:val="24"/>
        </w:rPr>
        <w:t xml:space="preserve">, </w:t>
      </w:r>
      <w:r w:rsidR="00075FAA">
        <w:rPr>
          <w:rFonts w:ascii="Times New Roman" w:hAnsi="Times New Roman" w:cs="Times New Roman"/>
          <w:sz w:val="24"/>
          <w:szCs w:val="24"/>
        </w:rPr>
        <w:t>11</w:t>
      </w:r>
      <w:r w:rsidR="007851C5">
        <w:rPr>
          <w:rFonts w:ascii="Times New Roman" w:hAnsi="Times New Roman" w:cs="Times New Roman"/>
          <w:sz w:val="24"/>
          <w:szCs w:val="24"/>
        </w:rPr>
        <w:t xml:space="preserve"> </w:t>
      </w:r>
      <w:r w:rsidR="000F3628">
        <w:rPr>
          <w:rFonts w:ascii="Times New Roman" w:hAnsi="Times New Roman" w:cs="Times New Roman"/>
          <w:sz w:val="24"/>
          <w:szCs w:val="24"/>
        </w:rPr>
        <w:t>Februari</w:t>
      </w:r>
      <w:r w:rsidR="007851C5">
        <w:rPr>
          <w:rFonts w:ascii="Times New Roman" w:hAnsi="Times New Roman" w:cs="Times New Roman"/>
          <w:sz w:val="24"/>
          <w:szCs w:val="24"/>
        </w:rPr>
        <w:t xml:space="preserve"> 2025</w:t>
      </w:r>
    </w:p>
    <w:p w14:paraId="71A9E6DD" w14:textId="77777777" w:rsidR="0041444B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>Hal</w:t>
      </w:r>
      <w:r w:rsidR="00ED06FA" w:rsidRPr="00ED06FA">
        <w:rPr>
          <w:rFonts w:ascii="Times New Roman" w:hAnsi="Times New Roman" w:cs="Times New Roman"/>
          <w:sz w:val="24"/>
          <w:szCs w:val="24"/>
        </w:rPr>
        <w:tab/>
      </w:r>
      <w:r w:rsidRPr="00ED06FA">
        <w:rPr>
          <w:rFonts w:ascii="Times New Roman" w:hAnsi="Times New Roman" w:cs="Times New Roman"/>
          <w:sz w:val="24"/>
          <w:szCs w:val="24"/>
        </w:rPr>
        <w:t xml:space="preserve">: </w:t>
      </w:r>
      <w:r w:rsidR="00ED06FA">
        <w:rPr>
          <w:rFonts w:ascii="Times New Roman" w:hAnsi="Times New Roman" w:cs="Times New Roman"/>
          <w:sz w:val="24"/>
          <w:szCs w:val="24"/>
        </w:rPr>
        <w:t>Balasan ijin</w:t>
      </w:r>
      <w:r w:rsidRPr="00ED06FA">
        <w:rPr>
          <w:rFonts w:ascii="Times New Roman" w:hAnsi="Times New Roman" w:cs="Times New Roman"/>
          <w:sz w:val="24"/>
          <w:szCs w:val="24"/>
        </w:rPr>
        <w:t xml:space="preserve"> kerja praktik (KP)</w:t>
      </w:r>
    </w:p>
    <w:p w14:paraId="1E0AA05A" w14:textId="77777777" w:rsidR="0041444B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18B65E1C" w14:textId="77777777" w:rsidR="00ED06FA" w:rsidRPr="00ED06FA" w:rsidRDefault="00ED06FA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745219A" w14:textId="77777777" w:rsidR="0041444B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>Kepada</w:t>
      </w:r>
    </w:p>
    <w:p w14:paraId="2226EB16" w14:textId="77777777" w:rsidR="0041444B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>Yth. Piminan Fakultas Teknik dan Sains</w:t>
      </w:r>
    </w:p>
    <w:p w14:paraId="4A15722C" w14:textId="77777777" w:rsidR="0041444B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>Universitas Muhammadiyah Purwokerto</w:t>
      </w:r>
    </w:p>
    <w:p w14:paraId="33C9F141" w14:textId="77777777" w:rsidR="0041444B" w:rsidRPr="00ED06FA" w:rsidRDefault="00ED06FA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>Di tempat</w:t>
      </w:r>
    </w:p>
    <w:p w14:paraId="65391A56" w14:textId="77777777" w:rsidR="0041444B" w:rsidRPr="00ED06FA" w:rsidRDefault="0041444B" w:rsidP="0013698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5AB43945" w14:textId="77777777" w:rsidR="00136984" w:rsidRPr="00ED06FA" w:rsidRDefault="0041444B" w:rsidP="0041444B">
      <w:pPr>
        <w:pStyle w:val="BodyText"/>
        <w:rPr>
          <w:rFonts w:ascii="Times New Roman" w:hAnsi="Times New Roman" w:cs="Times New Roman"/>
          <w:i/>
          <w:sz w:val="24"/>
          <w:szCs w:val="24"/>
        </w:rPr>
      </w:pPr>
      <w:r w:rsidRPr="00ED06FA">
        <w:rPr>
          <w:rFonts w:ascii="Times New Roman" w:hAnsi="Times New Roman" w:cs="Times New Roman"/>
          <w:i/>
          <w:sz w:val="24"/>
          <w:szCs w:val="24"/>
        </w:rPr>
        <w:t>Assalamu’alaikum. Wr. Wb.</w:t>
      </w:r>
    </w:p>
    <w:p w14:paraId="4F05F8B6" w14:textId="77777777" w:rsidR="0041444B" w:rsidRPr="00ED06FA" w:rsidRDefault="0041444B" w:rsidP="0041444B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323467E" w14:textId="77777777" w:rsidR="0041444B" w:rsidRPr="00ED06FA" w:rsidRDefault="0041444B" w:rsidP="0041444B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 xml:space="preserve">Dengan hormat, </w:t>
      </w:r>
    </w:p>
    <w:p w14:paraId="6B542A96" w14:textId="2137E679" w:rsidR="0041444B" w:rsidRPr="00ED06FA" w:rsidRDefault="0041444B" w:rsidP="0041444B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  <w:r w:rsidRPr="00ED06FA">
        <w:rPr>
          <w:rFonts w:ascii="Times New Roman" w:hAnsi="Times New Roman" w:cs="Times New Roman"/>
          <w:sz w:val="24"/>
          <w:szCs w:val="24"/>
        </w:rPr>
        <w:t xml:space="preserve">Menindaklanjuti surat permohonan ijin tempat kerja praktik dengan no. surat </w:t>
      </w:r>
      <w:r w:rsidR="00921366">
        <w:rPr>
          <w:rFonts w:ascii="Times New Roman" w:hAnsi="Times New Roman" w:cs="Times New Roman"/>
          <w:b/>
          <w:sz w:val="24"/>
          <w:szCs w:val="24"/>
        </w:rPr>
        <w:t>C9.II/0</w:t>
      </w:r>
      <w:r w:rsidR="00DD4522">
        <w:rPr>
          <w:rFonts w:ascii="Times New Roman" w:hAnsi="Times New Roman" w:cs="Times New Roman"/>
          <w:b/>
          <w:sz w:val="24"/>
          <w:szCs w:val="24"/>
        </w:rPr>
        <w:t>16</w:t>
      </w:r>
      <w:r w:rsidR="00921366">
        <w:rPr>
          <w:rFonts w:ascii="Times New Roman" w:hAnsi="Times New Roman" w:cs="Times New Roman"/>
          <w:b/>
          <w:sz w:val="24"/>
          <w:szCs w:val="24"/>
        </w:rPr>
        <w:t>-S.Ph/FTS/I/2025</w:t>
      </w:r>
      <w:r w:rsidRPr="00ED06FA">
        <w:rPr>
          <w:rFonts w:ascii="Times New Roman" w:hAnsi="Times New Roman" w:cs="Times New Roman"/>
          <w:sz w:val="24"/>
          <w:szCs w:val="24"/>
        </w:rPr>
        <w:t xml:space="preserve"> atas nama mahasiswa:</w:t>
      </w:r>
    </w:p>
    <w:p w14:paraId="16F29C07" w14:textId="77777777" w:rsidR="0041444B" w:rsidRPr="00ED06FA" w:rsidRDefault="0041444B" w:rsidP="0041444B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977"/>
        <w:gridCol w:w="4816"/>
      </w:tblGrid>
      <w:tr w:rsidR="0041444B" w:rsidRPr="00ED06FA" w14:paraId="5F0F3D15" w14:textId="77777777" w:rsidTr="0041444B">
        <w:tc>
          <w:tcPr>
            <w:tcW w:w="704" w:type="dxa"/>
          </w:tcPr>
          <w:p w14:paraId="745882CB" w14:textId="77777777" w:rsidR="0041444B" w:rsidRPr="00ED06FA" w:rsidRDefault="0041444B" w:rsidP="0041444B">
            <w:pPr>
              <w:pStyle w:val="Body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06FA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977" w:type="dxa"/>
          </w:tcPr>
          <w:p w14:paraId="029EA62D" w14:textId="77777777" w:rsidR="0041444B" w:rsidRPr="00ED06FA" w:rsidRDefault="0041444B" w:rsidP="0041444B">
            <w:pPr>
              <w:pStyle w:val="Body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06FA">
              <w:rPr>
                <w:rFonts w:ascii="Times New Roman" w:hAnsi="Times New Roman" w:cs="Times New Roman"/>
                <w:sz w:val="24"/>
                <w:szCs w:val="24"/>
              </w:rPr>
              <w:t>NIM.</w:t>
            </w:r>
          </w:p>
        </w:tc>
        <w:tc>
          <w:tcPr>
            <w:tcW w:w="4816" w:type="dxa"/>
          </w:tcPr>
          <w:p w14:paraId="1B59CCB7" w14:textId="77777777" w:rsidR="0041444B" w:rsidRPr="00ED06FA" w:rsidRDefault="0041444B" w:rsidP="0041444B">
            <w:pPr>
              <w:pStyle w:val="Body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D06FA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</w:tr>
      <w:tr w:rsidR="0041444B" w:rsidRPr="00ED06FA" w14:paraId="25F4A181" w14:textId="77777777" w:rsidTr="0041444B">
        <w:tc>
          <w:tcPr>
            <w:tcW w:w="704" w:type="dxa"/>
          </w:tcPr>
          <w:p w14:paraId="66A72CBD" w14:textId="266C0CE1" w:rsidR="0041444B" w:rsidRPr="00ED06FA" w:rsidRDefault="007D06F1" w:rsidP="0041444B">
            <w:pPr>
              <w:pStyle w:val="Body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977" w:type="dxa"/>
          </w:tcPr>
          <w:p w14:paraId="366C2DE5" w14:textId="0451D8A2" w:rsidR="0041444B" w:rsidRPr="00ED06FA" w:rsidRDefault="007D06F1" w:rsidP="0041444B">
            <w:pPr>
              <w:pStyle w:val="Body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3040182</w:t>
            </w:r>
          </w:p>
        </w:tc>
        <w:tc>
          <w:tcPr>
            <w:tcW w:w="4816" w:type="dxa"/>
          </w:tcPr>
          <w:p w14:paraId="6F297EDC" w14:textId="189E8F5F" w:rsidR="0041444B" w:rsidRPr="00ED06FA" w:rsidRDefault="007D06F1" w:rsidP="0041444B">
            <w:pPr>
              <w:pStyle w:val="BodyText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hika Ramadhan Saputra</w:t>
            </w:r>
          </w:p>
        </w:tc>
      </w:tr>
    </w:tbl>
    <w:p w14:paraId="5B5331BB" w14:textId="77777777" w:rsidR="0041444B" w:rsidRPr="00ED06FA" w:rsidRDefault="0041444B" w:rsidP="0041444B">
      <w:pPr>
        <w:pStyle w:val="BodyText"/>
        <w:jc w:val="both"/>
        <w:rPr>
          <w:rFonts w:ascii="Times New Roman" w:hAnsi="Times New Roman" w:cs="Times New Roman"/>
          <w:sz w:val="24"/>
          <w:szCs w:val="24"/>
        </w:rPr>
      </w:pPr>
    </w:p>
    <w:p w14:paraId="21A7BD7C" w14:textId="45BFB676" w:rsidR="00ED06FA" w:rsidRDefault="00ED06FA" w:rsidP="00ED06FA">
      <w:pPr>
        <w:tabs>
          <w:tab w:val="left" w:pos="720"/>
          <w:tab w:val="left" w:pos="1260"/>
        </w:tabs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ED06FA">
        <w:rPr>
          <w:rFonts w:ascii="Times New Roman" w:hAnsi="Times New Roman" w:cs="Times New Roman"/>
          <w:sz w:val="24"/>
          <w:szCs w:val="24"/>
        </w:rPr>
        <w:t xml:space="preserve">Bersama ini </w:t>
      </w:r>
      <w:r w:rsidR="0041444B" w:rsidRPr="00ED06FA">
        <w:rPr>
          <w:rFonts w:ascii="Times New Roman" w:hAnsi="Times New Roman" w:cs="Times New Roman"/>
          <w:sz w:val="24"/>
          <w:szCs w:val="24"/>
        </w:rPr>
        <w:t xml:space="preserve">kami memutuskan </w:t>
      </w:r>
      <w:r w:rsidRPr="00ED06FA">
        <w:rPr>
          <w:rFonts w:ascii="Times New Roman" w:hAnsi="Times New Roman" w:cs="Times New Roman"/>
          <w:sz w:val="24"/>
          <w:szCs w:val="24"/>
        </w:rPr>
        <w:t xml:space="preserve">untuk </w:t>
      </w:r>
      <w:r w:rsidR="0041444B" w:rsidRPr="00ED06FA">
        <w:rPr>
          <w:rFonts w:ascii="Times New Roman" w:hAnsi="Times New Roman" w:cs="Times New Roman"/>
          <w:b/>
          <w:sz w:val="24"/>
          <w:szCs w:val="24"/>
        </w:rPr>
        <w:t>mengijinkan</w:t>
      </w:r>
      <w:r w:rsidR="0011684A">
        <w:rPr>
          <w:rFonts w:ascii="Times New Roman" w:hAnsi="Times New Roman" w:cs="Times New Roman"/>
          <w:b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D06FA">
        <w:rPr>
          <w:rFonts w:ascii="Times New Roman" w:hAnsi="Times New Roman" w:cs="Times New Roman"/>
          <w:sz w:val="24"/>
          <w:szCs w:val="24"/>
          <w:lang w:val="id-ID"/>
        </w:rPr>
        <w:t>emua biaya yang timbul dalam pelaksanaan Kegiatan Kerja Praktek ini tidak menjadi tanggung jawab pihak perusahaan.</w:t>
      </w:r>
    </w:p>
    <w:p w14:paraId="3B1D13C4" w14:textId="77777777" w:rsidR="006D32A3" w:rsidRDefault="00ED06FA" w:rsidP="006D32A3">
      <w:pPr>
        <w:tabs>
          <w:tab w:val="left" w:pos="720"/>
          <w:tab w:val="left" w:pos="1260"/>
        </w:tabs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 w:rsidRPr="00ED06FA">
        <w:rPr>
          <w:rFonts w:ascii="Times New Roman" w:hAnsi="Times New Roman" w:cs="Times New Roman"/>
          <w:sz w:val="24"/>
          <w:szCs w:val="24"/>
          <w:lang w:val="id-ID"/>
        </w:rPr>
        <w:t>Demikian surat pemberitahuan ini kami buat, atas kepercayaan ibu kepada perusahaan ini kami ucapkan terima kasih.</w:t>
      </w:r>
    </w:p>
    <w:p w14:paraId="658C183F" w14:textId="77777777" w:rsidR="006D32A3" w:rsidRDefault="006D32A3" w:rsidP="006D32A3">
      <w:pPr>
        <w:tabs>
          <w:tab w:val="left" w:pos="720"/>
          <w:tab w:val="left" w:pos="1260"/>
        </w:tabs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4A8B251E" w14:textId="77777777" w:rsidR="006D32A3" w:rsidRDefault="006D32A3" w:rsidP="006D32A3">
      <w:pPr>
        <w:tabs>
          <w:tab w:val="left" w:pos="720"/>
          <w:tab w:val="left" w:pos="1260"/>
        </w:tabs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571BCFE1" w14:textId="77777777" w:rsidR="006D32A3" w:rsidRDefault="006D32A3" w:rsidP="006D32A3">
      <w:pPr>
        <w:tabs>
          <w:tab w:val="left" w:pos="720"/>
          <w:tab w:val="left" w:pos="1260"/>
        </w:tabs>
        <w:jc w:val="both"/>
        <w:rPr>
          <w:rFonts w:ascii="Times New Roman" w:hAnsi="Times New Roman" w:cs="Times New Roman"/>
          <w:sz w:val="24"/>
          <w:szCs w:val="24"/>
          <w:lang w:val="id-ID"/>
        </w:rPr>
      </w:pPr>
    </w:p>
    <w:p w14:paraId="6102DEBA" w14:textId="77777777" w:rsidR="006D32A3" w:rsidRDefault="006D32A3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rmat Kami,</w:t>
      </w:r>
    </w:p>
    <w:p w14:paraId="4627664D" w14:textId="3C1AB063" w:rsidR="006D32A3" w:rsidRDefault="00DD4522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ro Publikasi dan Admisi UMP</w:t>
      </w:r>
    </w:p>
    <w:p w14:paraId="708C84EA" w14:textId="77777777" w:rsidR="006D32A3" w:rsidRDefault="006D32A3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59D40941" w14:textId="77777777" w:rsidR="006D32A3" w:rsidRDefault="006D32A3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3673F362" w14:textId="77777777" w:rsidR="006D32A3" w:rsidRDefault="006D32A3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194CB83E" w14:textId="77777777" w:rsidR="006D32A3" w:rsidRDefault="006D32A3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2F44DA7F" w14:textId="77777777" w:rsidR="006D32A3" w:rsidRDefault="006D32A3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</w:p>
    <w:p w14:paraId="7F7F07E9" w14:textId="0370E9F2" w:rsidR="006D32A3" w:rsidRPr="00956FDB" w:rsidRDefault="00662C81" w:rsidP="00956FDB">
      <w:pPr>
        <w:pBdr>
          <w:bottom w:val="single" w:sz="4" w:space="1" w:color="auto"/>
        </w:pBd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956FDB">
        <w:rPr>
          <w:rFonts w:ascii="Times New Roman" w:hAnsi="Times New Roman" w:cs="Times New Roman"/>
          <w:sz w:val="24"/>
          <w:szCs w:val="24"/>
        </w:rPr>
        <w:t>Assoc. Prof. Dr. Yudha Febrianta, M.Or.,AIFO</w:t>
      </w:r>
    </w:p>
    <w:p w14:paraId="475F6450" w14:textId="0E64D775" w:rsidR="006D32A3" w:rsidRPr="00956FDB" w:rsidRDefault="00662C81" w:rsidP="004C7353">
      <w:pPr>
        <w:tabs>
          <w:tab w:val="left" w:pos="720"/>
          <w:tab w:val="left" w:pos="1260"/>
        </w:tabs>
        <w:ind w:left="5760"/>
        <w:jc w:val="both"/>
        <w:rPr>
          <w:rFonts w:ascii="Times New Roman" w:hAnsi="Times New Roman" w:cs="Times New Roman"/>
          <w:sz w:val="24"/>
          <w:szCs w:val="24"/>
        </w:rPr>
      </w:pPr>
      <w:r w:rsidRPr="00956FDB">
        <w:rPr>
          <w:rFonts w:ascii="Times New Roman" w:hAnsi="Times New Roman" w:cs="Times New Roman"/>
          <w:sz w:val="24"/>
          <w:szCs w:val="24"/>
        </w:rPr>
        <w:t>Kepala Biro Publikasi dan Admisi</w:t>
      </w:r>
      <w:r w:rsidR="00B3050D">
        <w:rPr>
          <w:rFonts w:ascii="Times New Roman" w:hAnsi="Times New Roman" w:cs="Times New Roman"/>
          <w:sz w:val="24"/>
          <w:szCs w:val="24"/>
        </w:rPr>
        <w:t xml:space="preserve"> UMP</w:t>
      </w:r>
    </w:p>
    <w:p w14:paraId="319835D8" w14:textId="77777777" w:rsidR="006D32A3" w:rsidRPr="006D32A3" w:rsidRDefault="006D32A3" w:rsidP="006D32A3">
      <w:pPr>
        <w:tabs>
          <w:tab w:val="left" w:pos="720"/>
          <w:tab w:val="left" w:pos="126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7565EB6" w14:textId="77777777" w:rsidR="001C0DCD" w:rsidRPr="00ED06FA" w:rsidRDefault="001C0DCD" w:rsidP="001C0DCD">
      <w:pPr>
        <w:pStyle w:val="BodyText"/>
        <w:spacing w:before="2"/>
        <w:jc w:val="center"/>
        <w:rPr>
          <w:rFonts w:ascii="Times New Roman" w:hAnsi="Times New Roman" w:cs="Times New Roman"/>
          <w:sz w:val="24"/>
          <w:szCs w:val="24"/>
        </w:rPr>
      </w:pPr>
    </w:p>
    <w:p w14:paraId="077C2B49" w14:textId="77777777" w:rsidR="0058478B" w:rsidRPr="00ED06FA" w:rsidRDefault="0058478B">
      <w:pPr>
        <w:rPr>
          <w:sz w:val="24"/>
          <w:szCs w:val="24"/>
        </w:rPr>
      </w:pPr>
    </w:p>
    <w:sectPr w:rsidR="0058478B" w:rsidRPr="00ED06FA" w:rsidSect="00136984">
      <w:pgSz w:w="11909" w:h="16834" w:code="9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DazNDcxAXEslHSUglOLizPz80AKTGsBWM7QeSwAAAA="/>
  </w:docVars>
  <w:rsids>
    <w:rsidRoot w:val="00136984"/>
    <w:rsid w:val="00034EA7"/>
    <w:rsid w:val="00075FAA"/>
    <w:rsid w:val="000F3628"/>
    <w:rsid w:val="0011684A"/>
    <w:rsid w:val="001230EE"/>
    <w:rsid w:val="00136984"/>
    <w:rsid w:val="00176CB6"/>
    <w:rsid w:val="00182B44"/>
    <w:rsid w:val="001C0DCD"/>
    <w:rsid w:val="001F6A0D"/>
    <w:rsid w:val="0030756A"/>
    <w:rsid w:val="003667E6"/>
    <w:rsid w:val="003F1B6D"/>
    <w:rsid w:val="0041444B"/>
    <w:rsid w:val="004316CF"/>
    <w:rsid w:val="004C7353"/>
    <w:rsid w:val="0058478B"/>
    <w:rsid w:val="00587083"/>
    <w:rsid w:val="005E09A6"/>
    <w:rsid w:val="00620A95"/>
    <w:rsid w:val="006301A0"/>
    <w:rsid w:val="00646199"/>
    <w:rsid w:val="00662C81"/>
    <w:rsid w:val="006D32A3"/>
    <w:rsid w:val="007851C5"/>
    <w:rsid w:val="007D06F1"/>
    <w:rsid w:val="007D5A5D"/>
    <w:rsid w:val="00871497"/>
    <w:rsid w:val="00921366"/>
    <w:rsid w:val="00956FD2"/>
    <w:rsid w:val="00956FDB"/>
    <w:rsid w:val="009736FF"/>
    <w:rsid w:val="009F0847"/>
    <w:rsid w:val="00A860F2"/>
    <w:rsid w:val="00A96AC3"/>
    <w:rsid w:val="00B3050D"/>
    <w:rsid w:val="00B42D69"/>
    <w:rsid w:val="00CD1D69"/>
    <w:rsid w:val="00D504A6"/>
    <w:rsid w:val="00DD4522"/>
    <w:rsid w:val="00E451EA"/>
    <w:rsid w:val="00E66C4B"/>
    <w:rsid w:val="00ED06FA"/>
    <w:rsid w:val="00F27D84"/>
    <w:rsid w:val="00F660B8"/>
    <w:rsid w:val="00FB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17934"/>
  <w15:chartTrackingRefBased/>
  <w15:docId w15:val="{D5EFB5DC-804F-4896-9697-CA750AB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3698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unhideWhenUsed/>
    <w:qFormat/>
    <w:rsid w:val="00136984"/>
  </w:style>
  <w:style w:type="character" w:customStyle="1" w:styleId="BodyTextChar">
    <w:name w:val="Body Text Char"/>
    <w:basedOn w:val="DefaultParagraphFont"/>
    <w:link w:val="BodyText"/>
    <w:uiPriority w:val="1"/>
    <w:semiHidden/>
    <w:rsid w:val="00136984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4144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79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Dhika Ramadhan Saputra</cp:lastModifiedBy>
  <cp:revision>154</cp:revision>
  <dcterms:created xsi:type="dcterms:W3CDTF">2023-01-02T21:33:00Z</dcterms:created>
  <dcterms:modified xsi:type="dcterms:W3CDTF">2025-02-07T09:58:00Z</dcterms:modified>
</cp:coreProperties>
</file>